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4BB24F" w14:textId="726A6050" w:rsidR="00630520" w:rsidRDefault="00630520" w:rsidP="00630520">
      <w:pPr>
        <w:pStyle w:val="Heading1"/>
        <w:jc w:val="center"/>
      </w:pPr>
      <w:r w:rsidRPr="00630520">
        <w:t>What is Brentano’s thesis? Is it true?</w:t>
      </w:r>
    </w:p>
    <w:p w14:paraId="75FDC296" w14:textId="231EF97E" w:rsidR="00630520" w:rsidRDefault="00630520" w:rsidP="00630520"/>
    <w:p w14:paraId="76561A22" w14:textId="0D89E0E0" w:rsidR="00630520" w:rsidRDefault="00AC7810" w:rsidP="00440B53">
      <w:pPr>
        <w:spacing w:line="360" w:lineRule="auto"/>
      </w:pPr>
      <w:r>
        <w:t xml:space="preserve">A pioneer in the philosophy-of-psychology, Franz Brentano </w:t>
      </w:r>
      <w:r w:rsidR="00A91766">
        <w:t>wondered</w:t>
      </w:r>
      <w:r>
        <w:t xml:space="preserve"> what it </w:t>
      </w:r>
      <w:r w:rsidR="00973CD5">
        <w:t>means</w:t>
      </w:r>
      <w:r>
        <w:t xml:space="preserve"> to be a mind</w:t>
      </w:r>
      <w:r w:rsidR="00A91766">
        <w:t>, and loo</w:t>
      </w:r>
      <w:r>
        <w:t xml:space="preserve">ked to develop an introspective, phenomenological understanding of consciousness. His </w:t>
      </w:r>
      <w:r w:rsidR="00920D49">
        <w:t xml:space="preserve">Intentionality </w:t>
      </w:r>
      <w:r>
        <w:t>thesis states</w:t>
      </w:r>
      <w:r w:rsidR="00973CD5">
        <w:t>;</w:t>
      </w:r>
      <w:r w:rsidR="0056591A">
        <w:t xml:space="preserve"> (Crane, 1995)</w:t>
      </w:r>
      <w:r>
        <w:t xml:space="preserve"> </w:t>
      </w:r>
      <w:r w:rsidRPr="00072565">
        <w:t>“every mental phenomenon includes something as an object within itself”.</w:t>
      </w:r>
      <w:r w:rsidR="00A91766">
        <w:t xml:space="preserve"> This claim was foundational to the discipline of Cog</w:t>
      </w:r>
      <w:r w:rsidR="005B5F1A">
        <w:t>nitive-</w:t>
      </w:r>
      <w:r w:rsidR="00A91766">
        <w:t>Sci</w:t>
      </w:r>
      <w:r w:rsidR="005B5F1A">
        <w:t>ence</w:t>
      </w:r>
      <w:r w:rsidR="00920D49">
        <w:t xml:space="preserve"> </w:t>
      </w:r>
      <w:r w:rsidR="00A91766">
        <w:t>remain</w:t>
      </w:r>
      <w:r w:rsidR="00920D49">
        <w:t>ing</w:t>
      </w:r>
      <w:r w:rsidR="00A91766">
        <w:t xml:space="preserve"> </w:t>
      </w:r>
      <w:r w:rsidR="00E91076">
        <w:t>provocative</w:t>
      </w:r>
      <w:r w:rsidR="00A91766">
        <w:t xml:space="preserve"> today. </w:t>
      </w:r>
    </w:p>
    <w:p w14:paraId="03E97187" w14:textId="660E0159" w:rsidR="009121BA" w:rsidRDefault="00903410" w:rsidP="00440B53">
      <w:pPr>
        <w:spacing w:line="360" w:lineRule="auto"/>
      </w:pPr>
      <w:r>
        <w:t xml:space="preserve">Brentano described </w:t>
      </w:r>
      <w:r w:rsidR="00920D49">
        <w:t>I</w:t>
      </w:r>
      <w:r>
        <w:t xml:space="preserve">ntentionality as the ‘mark of the mental’ </w:t>
      </w:r>
      <w:r w:rsidR="007F1793">
        <w:t>separating</w:t>
      </w:r>
      <w:r>
        <w:t xml:space="preserve"> believing, wanting, feeling, etc. from</w:t>
      </w:r>
      <w:r w:rsidR="00CC7F8B">
        <w:t xml:space="preserve"> mere</w:t>
      </w:r>
      <w:r>
        <w:t xml:space="preserve"> </w:t>
      </w:r>
      <w:r w:rsidRPr="00F27B37">
        <w:rPr>
          <w:noProof/>
        </w:rPr>
        <w:t>physical</w:t>
      </w:r>
      <w:r>
        <w:t xml:space="preserve"> phenomenon. He argued</w:t>
      </w:r>
      <w:r w:rsidR="009121BA">
        <w:t>,</w:t>
      </w:r>
      <w:r>
        <w:t xml:space="preserve"> in any state of mind there is reference or direction towards an object within itself,</w:t>
      </w:r>
      <w:r w:rsidRPr="00DD601F">
        <w:t xml:space="preserve"> </w:t>
      </w:r>
      <w:r>
        <w:t xml:space="preserve">often in some relationship to the physical world. </w:t>
      </w:r>
      <w:r w:rsidR="009121BA">
        <w:t xml:space="preserve">This </w:t>
      </w:r>
      <w:r w:rsidR="009121BA" w:rsidRPr="009E546F">
        <w:t>need no</w:t>
      </w:r>
      <w:r w:rsidR="009121BA">
        <w:t xml:space="preserve">t </w:t>
      </w:r>
      <w:r w:rsidR="009121BA" w:rsidRPr="009E546F">
        <w:t xml:space="preserve">be something as concrete as an object or </w:t>
      </w:r>
      <w:r w:rsidR="009121BA" w:rsidRPr="00F27B37">
        <w:rPr>
          <w:noProof/>
        </w:rPr>
        <w:t>real</w:t>
      </w:r>
      <w:r w:rsidR="009121BA" w:rsidRPr="009E546F">
        <w:t xml:space="preserve"> entity.</w:t>
      </w:r>
    </w:p>
    <w:p w14:paraId="30D1D838" w14:textId="2D0F459D" w:rsidR="00A91766" w:rsidRDefault="00F07D99" w:rsidP="00440B53">
      <w:pPr>
        <w:spacing w:line="360" w:lineRule="auto"/>
      </w:pPr>
      <w:r>
        <w:t>Yet, t</w:t>
      </w:r>
      <w:r w:rsidR="009121BA">
        <w:t xml:space="preserve">here are many states of mind that don’t seem to exhibit intentionality. Feelings and sensations seem undirected, with no obvious reference to an object of mind. It’s possible to feel happy without knowing what you’re happy about. </w:t>
      </w:r>
      <w:r w:rsidR="001A2129">
        <w:t>However, d</w:t>
      </w:r>
      <w:r w:rsidR="009121BA">
        <w:t xml:space="preserve">efenders might argue that you can be in reference to the self. </w:t>
      </w:r>
      <w:r w:rsidR="00DA6BE0">
        <w:t>E</w:t>
      </w:r>
      <w:r w:rsidR="009121BA">
        <w:t>ven so, there are elements or features within these</w:t>
      </w:r>
      <w:r w:rsidR="00DA6BE0">
        <w:t xml:space="preserve"> experiences </w:t>
      </w:r>
      <w:r w:rsidR="009121BA">
        <w:t>which do</w:t>
      </w:r>
      <w:r w:rsidR="00DA6BE0">
        <w:t>n’t</w:t>
      </w:r>
      <w:r w:rsidR="009121BA">
        <w:t xml:space="preserve"> completely conform </w:t>
      </w:r>
      <w:r w:rsidR="008E0DA2">
        <w:t>to Brentano’s</w:t>
      </w:r>
      <w:r w:rsidR="009121BA">
        <w:t xml:space="preserve"> characterisation</w:t>
      </w:r>
      <w:r w:rsidR="00F97D2C">
        <w:t>.</w:t>
      </w:r>
    </w:p>
    <w:p w14:paraId="3F45B752" w14:textId="6963B135" w:rsidR="003D7322" w:rsidRDefault="003D7322" w:rsidP="00440B53">
      <w:pPr>
        <w:spacing w:line="360" w:lineRule="auto"/>
        <w:jc w:val="both"/>
      </w:pPr>
      <w:r>
        <w:t>Brentano’s</w:t>
      </w:r>
      <w:r w:rsidR="005E20DE">
        <w:t xml:space="preserve"> championed introspective approach produces</w:t>
      </w:r>
      <w:r w:rsidR="00A63975">
        <w:t>,</w:t>
      </w:r>
      <w:r w:rsidR="005E20DE">
        <w:t xml:space="preserve"> in my opinion</w:t>
      </w:r>
      <w:r w:rsidR="00A63975">
        <w:t>,</w:t>
      </w:r>
      <w:r w:rsidR="005E20DE">
        <w:t xml:space="preserve"> his</w:t>
      </w:r>
      <w:r w:rsidR="003E4B33">
        <w:t xml:space="preserve"> thesis’</w:t>
      </w:r>
      <w:r>
        <w:t xml:space="preserve"> strongest counter</w:t>
      </w:r>
      <w:r w:rsidR="000407F1">
        <w:t>-</w:t>
      </w:r>
      <w:r>
        <w:t>example. Eastern philosoph</w:t>
      </w:r>
      <w:r w:rsidR="00370B81">
        <w:t>y</w:t>
      </w:r>
      <w:r w:rsidR="0013390A">
        <w:t>, particularly Buddhism,</w:t>
      </w:r>
      <w:r>
        <w:t xml:space="preserve"> </w:t>
      </w:r>
      <w:r w:rsidR="003E4B33">
        <w:t>possesses</w:t>
      </w:r>
      <w:r>
        <w:t xml:space="preserve"> a much richer </w:t>
      </w:r>
      <w:r w:rsidR="00370B81">
        <w:t>tradition</w:t>
      </w:r>
      <w:r w:rsidR="00A63975">
        <w:t xml:space="preserve"> of</w:t>
      </w:r>
      <w:r>
        <w:t xml:space="preserve"> introspective</w:t>
      </w:r>
      <w:r w:rsidR="004B3538">
        <w:t xml:space="preserve"> practice</w:t>
      </w:r>
      <w:r w:rsidR="00EF46D3">
        <w:t xml:space="preserve">. </w:t>
      </w:r>
      <w:r>
        <w:t xml:space="preserve"> </w:t>
      </w:r>
      <w:r w:rsidR="00546CF7">
        <w:t>Many contemplatives</w:t>
      </w:r>
      <w:r w:rsidR="00F15D00">
        <w:t xml:space="preserve"> </w:t>
      </w:r>
      <w:r w:rsidR="00A02101">
        <w:t>prescribe that</w:t>
      </w:r>
      <w:r>
        <w:t xml:space="preserve"> through wisdom and mindful practice </w:t>
      </w:r>
      <w:r w:rsidR="00A02101">
        <w:t>you can</w:t>
      </w:r>
      <w:r>
        <w:t xml:space="preserve"> train the mind to collapse the subject-object</w:t>
      </w:r>
      <w:r w:rsidR="00A02101">
        <w:t xml:space="preserve"> illusion</w:t>
      </w:r>
      <w:r>
        <w:t xml:space="preserve"> separating mind and </w:t>
      </w:r>
      <w:r w:rsidR="00235711">
        <w:t>matter and</w:t>
      </w:r>
      <w:r>
        <w:t xml:space="preserve"> transcend identifying as a self altogether; experiencing consciousness as a flow of sensations that belong to no-o</w:t>
      </w:r>
      <w:r w:rsidR="00160DBA">
        <w:t xml:space="preserve">ne. </w:t>
      </w:r>
      <w:r w:rsidR="0046115B">
        <w:t>W</w:t>
      </w:r>
      <w:r>
        <w:t>ith no tangible object of reference and no self for sensation to be in reference to; Brentano’s mark of the mental is nowhere to be found.</w:t>
      </w:r>
    </w:p>
    <w:p w14:paraId="153A41B0" w14:textId="3E2CD02C" w:rsidR="00F15D00" w:rsidRDefault="007F008B" w:rsidP="00440B53">
      <w:pPr>
        <w:spacing w:line="360" w:lineRule="auto"/>
      </w:pPr>
      <w:r>
        <w:t>T</w:t>
      </w:r>
      <w:r w:rsidR="00972727">
        <w:t xml:space="preserve">he analogy of the mind as a computer </w:t>
      </w:r>
      <w:r w:rsidR="00E26799">
        <w:t>has become commonplace</w:t>
      </w:r>
      <w:r w:rsidR="00972727">
        <w:t>. A computer can be defined as a causal mechanism which processes representations in a systematic way. Sound familiar? This has many</w:t>
      </w:r>
      <w:r w:rsidR="007F1793">
        <w:t xml:space="preserve"> </w:t>
      </w:r>
      <w:r w:rsidR="00972727">
        <w:t xml:space="preserve">hallmarks of the mind Brentano was </w:t>
      </w:r>
      <w:r w:rsidR="007F1793">
        <w:t>explaining</w:t>
      </w:r>
      <w:r w:rsidR="00972727">
        <w:t xml:space="preserve"> </w:t>
      </w:r>
      <w:r w:rsidR="00462566">
        <w:t>decades earlier.</w:t>
      </w:r>
      <w:r w:rsidR="00972727">
        <w:t xml:space="preserve"> Critics worr</w:t>
      </w:r>
      <w:r w:rsidR="000D2BD4">
        <w:t>y</w:t>
      </w:r>
      <w:r w:rsidR="00972727">
        <w:t xml:space="preserve"> </w:t>
      </w:r>
      <w:r w:rsidR="000D2BD4">
        <w:t>this analogy is</w:t>
      </w:r>
      <w:r w:rsidR="00972727">
        <w:t xml:space="preserve"> grasping to fill our largely incomplete understanding of the min</w:t>
      </w:r>
      <w:r w:rsidR="000D2BD4">
        <w:t>d</w:t>
      </w:r>
      <w:r w:rsidR="00972727">
        <w:t>. However</w:t>
      </w:r>
      <w:r w:rsidR="00066763">
        <w:t>,</w:t>
      </w:r>
      <w:r w:rsidR="000705D5">
        <w:t xml:space="preserve"> I find it </w:t>
      </w:r>
      <w:r w:rsidR="00AB3F0B">
        <w:t>persuasive,</w:t>
      </w:r>
      <w:r w:rsidR="00066763">
        <w:t xml:space="preserve"> the concept of a</w:t>
      </w:r>
      <w:r w:rsidR="006D40BC">
        <w:t xml:space="preserve"> </w:t>
      </w:r>
      <w:r w:rsidR="00972727">
        <w:t xml:space="preserve">Turing machine </w:t>
      </w:r>
      <w:r w:rsidR="00F71D99">
        <w:t>theoretically suggests</w:t>
      </w:r>
      <w:r w:rsidR="00972727">
        <w:t xml:space="preserve"> </w:t>
      </w:r>
      <w:r w:rsidR="00F71D99">
        <w:t>you could</w:t>
      </w:r>
      <w:r w:rsidR="00972727">
        <w:t xml:space="preserve"> construct a mind </w:t>
      </w:r>
      <w:r w:rsidR="00F71D99">
        <w:t xml:space="preserve">from </w:t>
      </w:r>
      <w:r w:rsidR="00972727">
        <w:t xml:space="preserve">a computer. </w:t>
      </w:r>
      <w:r w:rsidR="00D22857">
        <w:t>And a</w:t>
      </w:r>
      <w:r w:rsidR="00272673">
        <w:t>lthough an</w:t>
      </w:r>
      <w:r w:rsidR="00AA244E">
        <w:t xml:space="preserve"> unpractical</w:t>
      </w:r>
      <w:r w:rsidR="00272673">
        <w:t>,</w:t>
      </w:r>
      <w:r w:rsidR="00972727">
        <w:t xml:space="preserve"> </w:t>
      </w:r>
      <w:r w:rsidR="006D40BC">
        <w:t>low-resolution</w:t>
      </w:r>
      <w:r w:rsidR="00972727">
        <w:t xml:space="preserve"> description</w:t>
      </w:r>
      <w:r w:rsidR="00066763">
        <w:t xml:space="preserve">, </w:t>
      </w:r>
      <w:r w:rsidR="0022343A">
        <w:t xml:space="preserve">recent </w:t>
      </w:r>
      <w:r w:rsidR="00972727">
        <w:t>developments in Artificial</w:t>
      </w:r>
      <w:r w:rsidR="00962AD3">
        <w:t>-</w:t>
      </w:r>
      <w:r w:rsidR="00972727">
        <w:t>Neural</w:t>
      </w:r>
      <w:r w:rsidR="00962AD3">
        <w:t>-</w:t>
      </w:r>
      <w:r w:rsidR="00972727">
        <w:t xml:space="preserve">Networks have </w:t>
      </w:r>
      <w:r w:rsidR="00D22857">
        <w:t>made</w:t>
      </w:r>
      <w:r w:rsidR="00972727">
        <w:t xml:space="preserve"> progress in areas </w:t>
      </w:r>
      <w:r w:rsidR="00962AD3">
        <w:t xml:space="preserve">like </w:t>
      </w:r>
      <w:r w:rsidR="00972727">
        <w:t>image recognition and language synthesi</w:t>
      </w:r>
      <w:r w:rsidR="006D40BC">
        <w:t>s</w:t>
      </w:r>
      <w:r w:rsidR="00972727">
        <w:t xml:space="preserve">. This </w:t>
      </w:r>
      <w:r w:rsidR="006D40BC">
        <w:t>questions</w:t>
      </w:r>
      <w:r w:rsidR="00972727">
        <w:t xml:space="preserve"> whether a compelling display of intentionality could be </w:t>
      </w:r>
      <w:proofErr w:type="gramStart"/>
      <w:r w:rsidR="00972727">
        <w:t>sufficient</w:t>
      </w:r>
      <w:proofErr w:type="gramEnd"/>
      <w:r w:rsidR="00972727">
        <w:t xml:space="preserve"> evidence of being a mind? Searles </w:t>
      </w:r>
      <w:r w:rsidR="00972727">
        <w:lastRenderedPageBreak/>
        <w:t>Chinese</w:t>
      </w:r>
      <w:r w:rsidR="006D40BC">
        <w:t>-r</w:t>
      </w:r>
      <w:r w:rsidR="00972727">
        <w:t>oom experiment considers this in the context of a black</w:t>
      </w:r>
      <w:r w:rsidR="002C3F97">
        <w:t>-</w:t>
      </w:r>
      <w:r w:rsidR="00972727">
        <w:t>box manipulating symbols to superficially communicate in Chinese</w:t>
      </w:r>
      <w:r w:rsidR="007F1793">
        <w:t>,</w:t>
      </w:r>
      <w:r w:rsidR="00972727">
        <w:t xml:space="preserve"> but without any ‘real’ understanding. </w:t>
      </w:r>
    </w:p>
    <w:p w14:paraId="78D5DB29" w14:textId="0AA0BBAA" w:rsidR="003D7322" w:rsidRDefault="00725ABE" w:rsidP="00440B53">
      <w:pPr>
        <w:spacing w:line="360" w:lineRule="auto"/>
      </w:pPr>
      <w:r>
        <w:t>We owe a lot to Brentano</w:t>
      </w:r>
      <w:r w:rsidR="00B0706E">
        <w:t>,</w:t>
      </w:r>
      <w:r>
        <w:t xml:space="preserve"> who</w:t>
      </w:r>
      <w:r w:rsidR="000F1ADC">
        <w:t>’s Intentionality thesis was</w:t>
      </w:r>
      <w:r>
        <w:t xml:space="preserve"> a first serious attempt to characterise </w:t>
      </w:r>
      <w:r w:rsidR="003E45E4">
        <w:t xml:space="preserve">mental phenomenon. </w:t>
      </w:r>
      <w:r w:rsidR="007D1CAF">
        <w:t xml:space="preserve">The </w:t>
      </w:r>
      <w:r w:rsidR="009C6DB7">
        <w:t>undirected qualia within</w:t>
      </w:r>
      <w:r w:rsidR="007D1CAF">
        <w:t xml:space="preserve"> </w:t>
      </w:r>
      <w:r>
        <w:t xml:space="preserve">feeing and </w:t>
      </w:r>
      <w:r w:rsidR="007D1CAF">
        <w:t xml:space="preserve">sensation </w:t>
      </w:r>
      <w:r w:rsidR="00460BDF">
        <w:t>weaken his thesis</w:t>
      </w:r>
      <w:r w:rsidR="007D1CAF">
        <w:t xml:space="preserve"> and </w:t>
      </w:r>
      <w:r>
        <w:t>Meditati</w:t>
      </w:r>
      <w:r w:rsidR="000142C7">
        <w:t>ve mind-states</w:t>
      </w:r>
      <w:r>
        <w:t xml:space="preserve"> </w:t>
      </w:r>
      <w:r w:rsidR="000142C7">
        <w:t>further so</w:t>
      </w:r>
      <w:r w:rsidR="000A4229">
        <w:t>,</w:t>
      </w:r>
      <w:r>
        <w:t xml:space="preserve"> </w:t>
      </w:r>
      <w:r w:rsidR="000A4229">
        <w:t xml:space="preserve">though I think the extremity of this exception might go some way to </w:t>
      </w:r>
      <w:r w:rsidR="000A4229">
        <w:t>supporting</w:t>
      </w:r>
      <w:r w:rsidR="000A4229">
        <w:t xml:space="preserve"> the general r</w:t>
      </w:r>
      <w:bookmarkStart w:id="0" w:name="_GoBack"/>
      <w:bookmarkEnd w:id="0"/>
      <w:r w:rsidR="000A4229">
        <w:t>ule.</w:t>
      </w:r>
      <w:r w:rsidR="000A4229">
        <w:t xml:space="preserve"> T</w:t>
      </w:r>
      <w:r w:rsidR="00942E41">
        <w:t xml:space="preserve">he real test of his thesis will be if </w:t>
      </w:r>
      <w:r w:rsidR="000F1ADC">
        <w:t xml:space="preserve">has anything </w:t>
      </w:r>
      <w:r w:rsidR="00942E41">
        <w:t xml:space="preserve">to say about how we extend our definition of mind to incorporate </w:t>
      </w:r>
      <w:r w:rsidR="000F1ADC">
        <w:t>artificial</w:t>
      </w:r>
      <w:r w:rsidR="00942E41">
        <w:t>-intelligence</w:t>
      </w:r>
      <w:r w:rsidR="000F1ADC">
        <w:t>.</w:t>
      </w:r>
      <w:r w:rsidR="005C43BE" w:rsidRPr="005C43BE">
        <w:t xml:space="preserve"> </w:t>
      </w:r>
      <w:r w:rsidR="005C43BE">
        <w:t>In the words of George Box</w:t>
      </w:r>
      <w:r w:rsidR="000A4229">
        <w:t>;</w:t>
      </w:r>
      <w:r w:rsidR="005C43BE">
        <w:t xml:space="preserve"> </w:t>
      </w:r>
      <w:r w:rsidR="00A11646">
        <w:t xml:space="preserve">All models are wrong: some models are useful – and Brentano’s thesis seems just that. </w:t>
      </w:r>
    </w:p>
    <w:p w14:paraId="0EEC9F20" w14:textId="26A13F68" w:rsidR="00510018" w:rsidRDefault="00510018" w:rsidP="00440B53">
      <w:pPr>
        <w:spacing w:line="360" w:lineRule="auto"/>
      </w:pPr>
    </w:p>
    <w:p w14:paraId="130A35C7" w14:textId="178B8185" w:rsidR="00510018" w:rsidRPr="00630520" w:rsidRDefault="00510018" w:rsidP="00440B53">
      <w:pPr>
        <w:spacing w:line="360" w:lineRule="auto"/>
      </w:pPr>
      <w:r>
        <w:t xml:space="preserve">Crane, T. </w:t>
      </w:r>
      <w:r w:rsidR="00833A35">
        <w:t xml:space="preserve"> </w:t>
      </w:r>
      <w:r>
        <w:t>(1995</w:t>
      </w:r>
      <w:proofErr w:type="gramStart"/>
      <w:r>
        <w:t>)</w:t>
      </w:r>
      <w:r w:rsidR="00833A35">
        <w:t xml:space="preserve"> </w:t>
      </w:r>
      <w:r>
        <w:t xml:space="preserve"> </w:t>
      </w:r>
      <w:r w:rsidR="00601B4F">
        <w:t>The</w:t>
      </w:r>
      <w:proofErr w:type="gramEnd"/>
      <w:r w:rsidR="00601B4F">
        <w:t xml:space="preserve"> Mechanical Mind 2</w:t>
      </w:r>
      <w:r w:rsidR="00601B4F" w:rsidRPr="00601B4F">
        <w:rPr>
          <w:vertAlign w:val="superscript"/>
        </w:rPr>
        <w:t>nd</w:t>
      </w:r>
      <w:r w:rsidR="00601B4F">
        <w:t xml:space="preserve"> edition</w:t>
      </w:r>
    </w:p>
    <w:sectPr w:rsidR="00510018" w:rsidRPr="00630520" w:rsidSect="00440B53">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AB5209" w14:textId="77777777" w:rsidR="00394EBB" w:rsidRDefault="00394EBB" w:rsidP="00440B53">
      <w:pPr>
        <w:spacing w:after="0" w:line="240" w:lineRule="auto"/>
      </w:pPr>
      <w:r>
        <w:separator/>
      </w:r>
    </w:p>
  </w:endnote>
  <w:endnote w:type="continuationSeparator" w:id="0">
    <w:p w14:paraId="1C0C27FD" w14:textId="77777777" w:rsidR="00394EBB" w:rsidRDefault="00394EBB" w:rsidP="00440B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A5E4FE" w14:textId="77777777" w:rsidR="00394EBB" w:rsidRDefault="00394EBB" w:rsidP="00440B53">
      <w:pPr>
        <w:spacing w:after="0" w:line="240" w:lineRule="auto"/>
      </w:pPr>
      <w:r>
        <w:separator/>
      </w:r>
    </w:p>
  </w:footnote>
  <w:footnote w:type="continuationSeparator" w:id="0">
    <w:p w14:paraId="0B8A1F9A" w14:textId="77777777" w:rsidR="00394EBB" w:rsidRDefault="00394EBB" w:rsidP="00440B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5564525"/>
      <w:docPartObj>
        <w:docPartGallery w:val="Page Numbers (Top of Page)"/>
        <w:docPartUnique/>
      </w:docPartObj>
    </w:sdtPr>
    <w:sdtEndPr>
      <w:rPr>
        <w:noProof/>
      </w:rPr>
    </w:sdtEndPr>
    <w:sdtContent>
      <w:p w14:paraId="03F87867" w14:textId="3A2FBD33" w:rsidR="00157085" w:rsidRDefault="0015708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7EBAD3C" w14:textId="77777777" w:rsidR="00440B53" w:rsidRDefault="00440B5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ewNDUwt7Q0NTc2MTJW0lEKTi0uzszPAykwqgUAlSA0ciwAAAA="/>
  </w:docVars>
  <w:rsids>
    <w:rsidRoot w:val="00630520"/>
    <w:rsid w:val="000142C7"/>
    <w:rsid w:val="000407F1"/>
    <w:rsid w:val="00066763"/>
    <w:rsid w:val="000705D5"/>
    <w:rsid w:val="00097911"/>
    <w:rsid w:val="000A4229"/>
    <w:rsid w:val="000C0023"/>
    <w:rsid w:val="000D2BD4"/>
    <w:rsid w:val="000F1ADC"/>
    <w:rsid w:val="0013390A"/>
    <w:rsid w:val="00157085"/>
    <w:rsid w:val="00160DBA"/>
    <w:rsid w:val="0017214E"/>
    <w:rsid w:val="001A2129"/>
    <w:rsid w:val="001E32B3"/>
    <w:rsid w:val="001F06EF"/>
    <w:rsid w:val="0022343A"/>
    <w:rsid w:val="00235711"/>
    <w:rsid w:val="00272673"/>
    <w:rsid w:val="002C3F97"/>
    <w:rsid w:val="00370B81"/>
    <w:rsid w:val="00394EBB"/>
    <w:rsid w:val="003D7322"/>
    <w:rsid w:val="003E45E4"/>
    <w:rsid w:val="003E4B33"/>
    <w:rsid w:val="00440B53"/>
    <w:rsid w:val="00460BDF"/>
    <w:rsid w:val="0046115B"/>
    <w:rsid w:val="00462566"/>
    <w:rsid w:val="004B3538"/>
    <w:rsid w:val="00502A64"/>
    <w:rsid w:val="00510018"/>
    <w:rsid w:val="005434FB"/>
    <w:rsid w:val="00546CF7"/>
    <w:rsid w:val="0056591A"/>
    <w:rsid w:val="005B5F1A"/>
    <w:rsid w:val="005C43BE"/>
    <w:rsid w:val="005E20DE"/>
    <w:rsid w:val="005E4051"/>
    <w:rsid w:val="00601B4F"/>
    <w:rsid w:val="00630520"/>
    <w:rsid w:val="00641A33"/>
    <w:rsid w:val="00651A6A"/>
    <w:rsid w:val="006C22B4"/>
    <w:rsid w:val="006D1300"/>
    <w:rsid w:val="006D40BC"/>
    <w:rsid w:val="007020D8"/>
    <w:rsid w:val="00725ABE"/>
    <w:rsid w:val="0074159A"/>
    <w:rsid w:val="007C2B7C"/>
    <w:rsid w:val="007D1CAF"/>
    <w:rsid w:val="007F008B"/>
    <w:rsid w:val="007F1793"/>
    <w:rsid w:val="00833A35"/>
    <w:rsid w:val="00890F13"/>
    <w:rsid w:val="008B0A30"/>
    <w:rsid w:val="008E0DA2"/>
    <w:rsid w:val="00903410"/>
    <w:rsid w:val="009121BA"/>
    <w:rsid w:val="00920D49"/>
    <w:rsid w:val="00942E41"/>
    <w:rsid w:val="00962AD3"/>
    <w:rsid w:val="00972727"/>
    <w:rsid w:val="00973CD5"/>
    <w:rsid w:val="009C6DB7"/>
    <w:rsid w:val="00A02101"/>
    <w:rsid w:val="00A11646"/>
    <w:rsid w:val="00A63975"/>
    <w:rsid w:val="00A70BAF"/>
    <w:rsid w:val="00A91766"/>
    <w:rsid w:val="00A96A3E"/>
    <w:rsid w:val="00AA244E"/>
    <w:rsid w:val="00AB3F0B"/>
    <w:rsid w:val="00AC7810"/>
    <w:rsid w:val="00B0706E"/>
    <w:rsid w:val="00B77961"/>
    <w:rsid w:val="00CA7027"/>
    <w:rsid w:val="00CC7F8B"/>
    <w:rsid w:val="00CE50A7"/>
    <w:rsid w:val="00D22857"/>
    <w:rsid w:val="00DA6BE0"/>
    <w:rsid w:val="00E26799"/>
    <w:rsid w:val="00E91076"/>
    <w:rsid w:val="00EB7E3A"/>
    <w:rsid w:val="00EF46D3"/>
    <w:rsid w:val="00F07D99"/>
    <w:rsid w:val="00F15D00"/>
    <w:rsid w:val="00F27B37"/>
    <w:rsid w:val="00F71D99"/>
    <w:rsid w:val="00F97D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74237B"/>
  <w15:chartTrackingRefBased/>
  <w15:docId w15:val="{22461A84-06C0-4DFB-A9E3-A33576AEE3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05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052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63052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0520"/>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5C43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C43BE"/>
    <w:rPr>
      <w:rFonts w:ascii="Segoe UI" w:hAnsi="Segoe UI" w:cs="Segoe UI"/>
      <w:sz w:val="18"/>
      <w:szCs w:val="18"/>
    </w:rPr>
  </w:style>
  <w:style w:type="character" w:styleId="LineNumber">
    <w:name w:val="line number"/>
    <w:basedOn w:val="DefaultParagraphFont"/>
    <w:uiPriority w:val="99"/>
    <w:semiHidden/>
    <w:unhideWhenUsed/>
    <w:rsid w:val="00440B53"/>
  </w:style>
  <w:style w:type="paragraph" w:styleId="Header">
    <w:name w:val="header"/>
    <w:basedOn w:val="Normal"/>
    <w:link w:val="HeaderChar"/>
    <w:uiPriority w:val="99"/>
    <w:unhideWhenUsed/>
    <w:rsid w:val="00440B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0B53"/>
  </w:style>
  <w:style w:type="paragraph" w:styleId="Footer">
    <w:name w:val="footer"/>
    <w:basedOn w:val="Normal"/>
    <w:link w:val="FooterChar"/>
    <w:uiPriority w:val="99"/>
    <w:unhideWhenUsed/>
    <w:rsid w:val="00440B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0B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F51026-E247-4811-894D-A460AA8872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2</Pages>
  <Words>514</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Sharp</dc:creator>
  <cp:keywords/>
  <dc:description/>
  <cp:lastModifiedBy>Nathan Sharp</cp:lastModifiedBy>
  <cp:revision>35</cp:revision>
  <dcterms:created xsi:type="dcterms:W3CDTF">2018-11-28T16:16:00Z</dcterms:created>
  <dcterms:modified xsi:type="dcterms:W3CDTF">2018-11-29T11:00:00Z</dcterms:modified>
</cp:coreProperties>
</file>